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2FAF9" w14:textId="074736C8" w:rsidR="0047232D" w:rsidRPr="00854F23" w:rsidRDefault="006118B0" w:rsidP="0047232D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854F23">
        <w:rPr>
          <w:rFonts w:ascii="Times New Roman" w:eastAsia="標楷體" w:hAnsi="Times New Roman" w:hint="eastAsia"/>
          <w:b/>
          <w:sz w:val="28"/>
          <w:szCs w:val="28"/>
        </w:rPr>
        <w:t>【附件</w:t>
      </w:r>
      <w:r w:rsidR="00703C88" w:rsidRPr="00854F23">
        <w:rPr>
          <w:rFonts w:ascii="Times New Roman" w:eastAsia="標楷體" w:hAnsi="Times New Roman" w:hint="eastAsia"/>
          <w:b/>
          <w:sz w:val="28"/>
          <w:szCs w:val="28"/>
        </w:rPr>
        <w:t>八</w:t>
      </w:r>
      <w:r w:rsidRPr="00854F23">
        <w:rPr>
          <w:rFonts w:ascii="Times New Roman" w:eastAsia="標楷體" w:hAnsi="Times New Roman" w:hint="eastAsia"/>
          <w:b/>
          <w:sz w:val="28"/>
          <w:szCs w:val="28"/>
        </w:rPr>
        <w:t>】</w:t>
      </w:r>
      <w:r w:rsidR="00F81DCF" w:rsidRPr="00854F23">
        <w:rPr>
          <w:rFonts w:ascii="Times New Roman" w:eastAsia="標楷體" w:hAnsi="Times New Roman" w:hint="eastAsia"/>
          <w:b/>
          <w:sz w:val="28"/>
          <w:szCs w:val="28"/>
        </w:rPr>
        <w:t>112</w:t>
      </w:r>
      <w:r w:rsidR="00F81DCF" w:rsidRPr="00854F23">
        <w:rPr>
          <w:rFonts w:ascii="Times New Roman" w:eastAsia="標楷體" w:hAnsi="Times New Roman" w:hint="eastAsia"/>
          <w:b/>
          <w:sz w:val="28"/>
          <w:szCs w:val="28"/>
        </w:rPr>
        <w:t>年</w:t>
      </w:r>
      <w:r w:rsidR="00287361" w:rsidRPr="00854F23">
        <w:rPr>
          <w:rFonts w:ascii="Times New Roman" w:eastAsia="標楷體" w:hAnsi="Times New Roman" w:hint="eastAsia"/>
          <w:b/>
          <w:sz w:val="28"/>
          <w:szCs w:val="28"/>
        </w:rPr>
        <w:t>健康促進學校特色獎勵計畫</w:t>
      </w:r>
      <w:r w:rsidR="00670D72" w:rsidRPr="00854F23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="00F81DCF" w:rsidRPr="00854F23">
        <w:rPr>
          <w:rFonts w:ascii="Times New Roman" w:eastAsia="標楷體" w:hAnsi="Times New Roman" w:hint="eastAsia"/>
          <w:b/>
          <w:sz w:val="28"/>
          <w:szCs w:val="28"/>
        </w:rPr>
        <w:t>說明會</w:t>
      </w:r>
      <w:r w:rsidR="0047232D" w:rsidRPr="00854F23">
        <w:rPr>
          <w:rFonts w:ascii="Times New Roman" w:eastAsia="標楷體" w:hAnsi="Times New Roman" w:hint="eastAsia"/>
          <w:b/>
          <w:sz w:val="28"/>
          <w:szCs w:val="28"/>
        </w:rPr>
        <w:t>報名表</w:t>
      </w:r>
    </w:p>
    <w:p w14:paraId="61135B2D" w14:textId="77777777" w:rsidR="004562D9" w:rsidRPr="00854F23" w:rsidRDefault="004562D9" w:rsidP="0047232D">
      <w:pPr>
        <w:spacing w:line="360" w:lineRule="auto"/>
        <w:contextualSpacing/>
        <w:jc w:val="center"/>
        <w:rPr>
          <w:rFonts w:ascii="Times New Roman" w:eastAsia="標楷體" w:hAnsi="Times New Roman"/>
          <w:b/>
          <w:sz w:val="28"/>
          <w:szCs w:val="28"/>
        </w:rPr>
      </w:pPr>
    </w:p>
    <w:tbl>
      <w:tblPr>
        <w:tblStyle w:val="a7"/>
        <w:tblW w:w="10047" w:type="dxa"/>
        <w:tblInd w:w="-289" w:type="dxa"/>
        <w:tblLook w:val="04A0" w:firstRow="1" w:lastRow="0" w:firstColumn="1" w:lastColumn="0" w:noHBand="0" w:noVBand="1"/>
      </w:tblPr>
      <w:tblGrid>
        <w:gridCol w:w="1542"/>
        <w:gridCol w:w="3119"/>
        <w:gridCol w:w="2126"/>
        <w:gridCol w:w="3260"/>
      </w:tblGrid>
      <w:tr w:rsidR="00854F23" w:rsidRPr="00854F23" w14:paraId="4442EA82" w14:textId="77777777" w:rsidTr="006D5659">
        <w:trPr>
          <w:trHeight w:val="517"/>
        </w:trPr>
        <w:tc>
          <w:tcPr>
            <w:tcW w:w="154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1B7F4D13" w14:textId="1F07439F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姓名</w:t>
            </w:r>
          </w:p>
        </w:tc>
        <w:tc>
          <w:tcPr>
            <w:tcW w:w="3119" w:type="dxa"/>
            <w:tcBorders>
              <w:top w:val="single" w:sz="18" w:space="0" w:color="auto"/>
            </w:tcBorders>
            <w:vAlign w:val="center"/>
          </w:tcPr>
          <w:p w14:paraId="7DBCA059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38B5CBD3" w14:textId="1B72861C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電話</w:t>
            </w:r>
          </w:p>
        </w:tc>
        <w:tc>
          <w:tcPr>
            <w:tcW w:w="326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159273C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627EF208" w14:textId="77777777" w:rsidTr="006D5659">
        <w:trPr>
          <w:trHeight w:val="491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562B6287" w14:textId="05CF9C9A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服務單位</w:t>
            </w:r>
          </w:p>
        </w:tc>
        <w:tc>
          <w:tcPr>
            <w:tcW w:w="3119" w:type="dxa"/>
            <w:vAlign w:val="center"/>
          </w:tcPr>
          <w:p w14:paraId="596FC50F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FE7BF7F" w14:textId="00CE082B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職稱</w:t>
            </w:r>
          </w:p>
        </w:tc>
        <w:tc>
          <w:tcPr>
            <w:tcW w:w="3260" w:type="dxa"/>
            <w:tcBorders>
              <w:right w:val="single" w:sz="18" w:space="0" w:color="auto"/>
            </w:tcBorders>
            <w:vAlign w:val="center"/>
          </w:tcPr>
          <w:p w14:paraId="68AA25F4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3ED224B7" w14:textId="77777777" w:rsidTr="006D5659">
        <w:trPr>
          <w:trHeight w:val="411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3B18086E" w14:textId="7F5A3C4D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E</w:t>
            </w:r>
            <w:r w:rsidRPr="00854F23">
              <w:rPr>
                <w:rFonts w:ascii="Times New Roman" w:eastAsia="標楷體" w:hAnsi="Times New Roman"/>
                <w:b/>
                <w:szCs w:val="24"/>
              </w:rPr>
              <w:t>mail</w:t>
            </w:r>
          </w:p>
        </w:tc>
        <w:tc>
          <w:tcPr>
            <w:tcW w:w="8505" w:type="dxa"/>
            <w:gridSpan w:val="3"/>
            <w:tcBorders>
              <w:right w:val="single" w:sz="18" w:space="0" w:color="auto"/>
            </w:tcBorders>
            <w:vAlign w:val="center"/>
          </w:tcPr>
          <w:p w14:paraId="14313530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6069DBE2" w14:textId="77777777" w:rsidTr="006D5659">
        <w:trPr>
          <w:trHeight w:val="411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2DAE2464" w14:textId="77777777" w:rsidR="006D5659" w:rsidRPr="00854F23" w:rsidRDefault="00A55AA2" w:rsidP="006D5659">
            <w:pPr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貴校</w:t>
            </w:r>
            <w:r w:rsidR="002E1A55" w:rsidRPr="00854F23">
              <w:rPr>
                <w:rFonts w:ascii="Times New Roman" w:eastAsia="標楷體" w:hAnsi="Times New Roman" w:hint="eastAsia"/>
                <w:b/>
                <w:szCs w:val="24"/>
              </w:rPr>
              <w:t>是否</w:t>
            </w:r>
          </w:p>
          <w:p w14:paraId="123767B2" w14:textId="0CB6E8D2" w:rsidR="002E1A55" w:rsidRPr="00854F23" w:rsidRDefault="00A55AA2" w:rsidP="006D5659">
            <w:pPr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有</w:t>
            </w:r>
            <w:r w:rsidR="002E1A55" w:rsidRPr="00854F23">
              <w:rPr>
                <w:rFonts w:ascii="Times New Roman" w:eastAsia="標楷體" w:hAnsi="Times New Roman" w:hint="eastAsia"/>
                <w:b/>
                <w:szCs w:val="24"/>
              </w:rPr>
              <w:t>報名特色獎勵</w:t>
            </w:r>
            <w:r w:rsidR="006D5659" w:rsidRPr="00854F23">
              <w:rPr>
                <w:rFonts w:ascii="Times New Roman" w:eastAsia="標楷體" w:hAnsi="Times New Roman" w:hint="eastAsia"/>
                <w:b/>
                <w:szCs w:val="24"/>
              </w:rPr>
              <w:t>計畫</w:t>
            </w:r>
          </w:p>
        </w:tc>
        <w:tc>
          <w:tcPr>
            <w:tcW w:w="8505" w:type="dxa"/>
            <w:gridSpan w:val="3"/>
            <w:tcBorders>
              <w:right w:val="single" w:sz="18" w:space="0" w:color="auto"/>
            </w:tcBorders>
            <w:vAlign w:val="center"/>
          </w:tcPr>
          <w:p w14:paraId="7291DA1F" w14:textId="066CC448" w:rsidR="002E1A55" w:rsidRPr="00854F23" w:rsidRDefault="00A55AA2" w:rsidP="002B2BFC">
            <w:pPr>
              <w:spacing w:line="360" w:lineRule="auto"/>
              <w:contextualSpacing/>
              <w:jc w:val="both"/>
              <w:rPr>
                <w:rFonts w:ascii="Times New Roman" w:eastAsia="標楷體" w:hAnsi="Times New Roman"/>
                <w:szCs w:val="24"/>
              </w:rPr>
            </w:pPr>
            <w:r w:rsidRPr="00854F23">
              <w:rPr>
                <w:rFonts w:ascii="標楷體" w:eastAsia="標楷體" w:hAnsi="標楷體" w:hint="eastAsia"/>
                <w:b/>
                <w:szCs w:val="24"/>
              </w:rPr>
              <w:t>□有，報名_________________</w:t>
            </w:r>
            <w:r w:rsidR="005B55F5" w:rsidRPr="00854F23">
              <w:rPr>
                <w:rFonts w:ascii="標楷體" w:eastAsia="標楷體" w:hAnsi="標楷體" w:hint="eastAsia"/>
                <w:b/>
                <w:szCs w:val="24"/>
              </w:rPr>
              <w:t>__</w:t>
            </w:r>
            <w:r w:rsidRPr="00854F23">
              <w:rPr>
                <w:rFonts w:ascii="標楷體" w:eastAsia="標楷體" w:hAnsi="標楷體" w:hint="eastAsia"/>
                <w:b/>
                <w:szCs w:val="24"/>
              </w:rPr>
              <w:t>獎          □無</w:t>
            </w:r>
          </w:p>
        </w:tc>
      </w:tr>
      <w:tr w:rsidR="00854F23" w:rsidRPr="00854F23" w14:paraId="3EBDC6D1" w14:textId="77777777" w:rsidTr="006D5659">
        <w:trPr>
          <w:trHeight w:val="747"/>
        </w:trPr>
        <w:tc>
          <w:tcPr>
            <w:tcW w:w="4661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66CD9A1" w14:textId="77777777" w:rsidR="00A45AB0" w:rsidRPr="00854F23" w:rsidRDefault="00A45AB0" w:rsidP="00FE7E54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報名場次</w:t>
            </w:r>
          </w:p>
        </w:tc>
        <w:tc>
          <w:tcPr>
            <w:tcW w:w="5386" w:type="dxa"/>
            <w:gridSpan w:val="2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18E5B0D6" w14:textId="4C5E3FC7" w:rsidR="00A45AB0" w:rsidRPr="00854F23" w:rsidRDefault="00A45AB0" w:rsidP="00FE7E54">
            <w:pPr>
              <w:spacing w:line="360" w:lineRule="auto"/>
              <w:contextualSpacing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標楷體" w:eastAsia="標楷體" w:hAnsi="標楷體" w:hint="eastAsia"/>
                <w:b/>
                <w:szCs w:val="24"/>
              </w:rPr>
              <w:t>□</w:t>
            </w:r>
            <w:r w:rsidR="00D30810" w:rsidRPr="00854F23">
              <w:rPr>
                <w:rFonts w:ascii="標楷體" w:eastAsia="標楷體" w:hAnsi="標楷體" w:hint="eastAsia"/>
                <w:b/>
                <w:szCs w:val="24"/>
              </w:rPr>
              <w:t>南</w:t>
            </w:r>
            <w:r w:rsidR="00D83144" w:rsidRPr="00854F23">
              <w:rPr>
                <w:rFonts w:ascii="標楷體" w:eastAsia="標楷體" w:hAnsi="標楷體" w:hint="eastAsia"/>
                <w:b/>
                <w:szCs w:val="24"/>
              </w:rPr>
              <w:t>區</w:t>
            </w:r>
            <w:r w:rsidR="00D30810" w:rsidRPr="00854F23">
              <w:rPr>
                <w:rFonts w:ascii="標楷體" w:eastAsia="標楷體" w:hAnsi="標楷體" w:hint="eastAsia"/>
                <w:b/>
                <w:szCs w:val="24"/>
              </w:rPr>
              <w:t>(3/3)</w:t>
            </w:r>
            <w:r w:rsidRPr="00854F23">
              <w:rPr>
                <w:rFonts w:ascii="標楷體" w:eastAsia="標楷體" w:hAnsi="標楷體" w:hint="eastAsia"/>
                <w:b/>
                <w:szCs w:val="24"/>
              </w:rPr>
              <w:t xml:space="preserve">    □中</w:t>
            </w:r>
            <w:r w:rsidR="00D83144" w:rsidRPr="00854F23">
              <w:rPr>
                <w:rFonts w:ascii="標楷體" w:eastAsia="標楷體" w:hAnsi="標楷體" w:hint="eastAsia"/>
                <w:b/>
                <w:szCs w:val="24"/>
              </w:rPr>
              <w:t>區</w:t>
            </w:r>
            <w:r w:rsidR="00D30810" w:rsidRPr="00854F23">
              <w:rPr>
                <w:rFonts w:ascii="標楷體" w:eastAsia="標楷體" w:hAnsi="標楷體" w:hint="eastAsia"/>
                <w:b/>
                <w:szCs w:val="24"/>
              </w:rPr>
              <w:t>(3/9)</w:t>
            </w:r>
            <w:r w:rsidRPr="00854F23">
              <w:rPr>
                <w:rFonts w:ascii="標楷體" w:eastAsia="標楷體" w:hAnsi="標楷體" w:hint="eastAsia"/>
                <w:b/>
                <w:szCs w:val="24"/>
              </w:rPr>
              <w:t xml:space="preserve">    □</w:t>
            </w:r>
            <w:r w:rsidR="00D30810" w:rsidRPr="00854F23">
              <w:rPr>
                <w:rFonts w:ascii="標楷體" w:eastAsia="標楷體" w:hAnsi="標楷體" w:hint="eastAsia"/>
                <w:b/>
                <w:szCs w:val="24"/>
              </w:rPr>
              <w:t>北</w:t>
            </w:r>
            <w:r w:rsidR="00D83144" w:rsidRPr="00854F23">
              <w:rPr>
                <w:rFonts w:ascii="標楷體" w:eastAsia="標楷體" w:hAnsi="標楷體" w:hint="eastAsia"/>
                <w:b/>
                <w:szCs w:val="24"/>
              </w:rPr>
              <w:t>區</w:t>
            </w:r>
            <w:r w:rsidR="00D30810" w:rsidRPr="00854F23">
              <w:rPr>
                <w:rFonts w:ascii="標楷體" w:eastAsia="標楷體" w:hAnsi="標楷體" w:hint="eastAsia"/>
                <w:b/>
                <w:szCs w:val="24"/>
              </w:rPr>
              <w:t>(3/10)</w:t>
            </w:r>
          </w:p>
        </w:tc>
      </w:tr>
      <w:tr w:rsidR="00854F23" w:rsidRPr="00854F23" w14:paraId="081563C0" w14:textId="77777777" w:rsidTr="006D5659">
        <w:trPr>
          <w:trHeight w:val="388"/>
        </w:trPr>
        <w:tc>
          <w:tcPr>
            <w:tcW w:w="154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11811CA7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姓名</w:t>
            </w:r>
          </w:p>
        </w:tc>
        <w:tc>
          <w:tcPr>
            <w:tcW w:w="3119" w:type="dxa"/>
            <w:tcBorders>
              <w:top w:val="single" w:sz="18" w:space="0" w:color="auto"/>
            </w:tcBorders>
            <w:vAlign w:val="center"/>
          </w:tcPr>
          <w:p w14:paraId="2134F0DC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7E36B749" w14:textId="4B4C5923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電話</w:t>
            </w:r>
          </w:p>
        </w:tc>
        <w:tc>
          <w:tcPr>
            <w:tcW w:w="326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4226F52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5A1D27A2" w14:textId="77777777" w:rsidTr="006D5659">
        <w:trPr>
          <w:trHeight w:val="515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37A070C0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服務單位</w:t>
            </w:r>
          </w:p>
        </w:tc>
        <w:tc>
          <w:tcPr>
            <w:tcW w:w="3119" w:type="dxa"/>
            <w:vAlign w:val="center"/>
          </w:tcPr>
          <w:p w14:paraId="211251D7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6DA61A5" w14:textId="490B4FA2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職稱</w:t>
            </w:r>
          </w:p>
        </w:tc>
        <w:tc>
          <w:tcPr>
            <w:tcW w:w="3260" w:type="dxa"/>
            <w:tcBorders>
              <w:right w:val="single" w:sz="18" w:space="0" w:color="auto"/>
            </w:tcBorders>
            <w:vAlign w:val="center"/>
          </w:tcPr>
          <w:p w14:paraId="12E0EE28" w14:textId="77777777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7D182852" w14:textId="77777777" w:rsidTr="006D5659">
        <w:trPr>
          <w:trHeight w:val="541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2B86470C" w14:textId="3F981931" w:rsidR="002B2BFC" w:rsidRPr="00854F23" w:rsidRDefault="002B2BFC" w:rsidP="006D5659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E</w:t>
            </w:r>
            <w:r w:rsidRPr="00854F23">
              <w:rPr>
                <w:rFonts w:ascii="Times New Roman" w:eastAsia="標楷體" w:hAnsi="Times New Roman"/>
                <w:b/>
                <w:szCs w:val="24"/>
              </w:rPr>
              <w:t>mail</w:t>
            </w:r>
          </w:p>
        </w:tc>
        <w:tc>
          <w:tcPr>
            <w:tcW w:w="8505" w:type="dxa"/>
            <w:gridSpan w:val="3"/>
            <w:tcBorders>
              <w:right w:val="single" w:sz="18" w:space="0" w:color="auto"/>
            </w:tcBorders>
            <w:vAlign w:val="center"/>
          </w:tcPr>
          <w:p w14:paraId="7D56917B" w14:textId="77777777" w:rsidR="002B2BFC" w:rsidRPr="00854F23" w:rsidRDefault="002B2BFC" w:rsidP="002B2BFC">
            <w:pPr>
              <w:spacing w:line="360" w:lineRule="auto"/>
              <w:contextualSpacing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54F23" w:rsidRPr="00854F23" w14:paraId="6B461E03" w14:textId="77777777" w:rsidTr="006D5659">
        <w:trPr>
          <w:trHeight w:val="541"/>
        </w:trPr>
        <w:tc>
          <w:tcPr>
            <w:tcW w:w="1542" w:type="dxa"/>
            <w:tcBorders>
              <w:left w:val="single" w:sz="18" w:space="0" w:color="auto"/>
            </w:tcBorders>
            <w:vAlign w:val="center"/>
          </w:tcPr>
          <w:p w14:paraId="46C4C2CA" w14:textId="77777777" w:rsidR="006D5659" w:rsidRPr="00854F23" w:rsidRDefault="00A55AA2" w:rsidP="006D5659">
            <w:pPr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貴校是否</w:t>
            </w:r>
          </w:p>
          <w:p w14:paraId="49DC236D" w14:textId="69325B38" w:rsidR="00A55AA2" w:rsidRPr="00854F23" w:rsidRDefault="00A55AA2" w:rsidP="006D5659">
            <w:pPr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有報名特色獎勵</w:t>
            </w:r>
            <w:r w:rsidR="006D5659" w:rsidRPr="00854F23">
              <w:rPr>
                <w:rFonts w:ascii="Times New Roman" w:eastAsia="標楷體" w:hAnsi="Times New Roman" w:hint="eastAsia"/>
                <w:b/>
                <w:szCs w:val="24"/>
              </w:rPr>
              <w:t>計畫</w:t>
            </w:r>
          </w:p>
        </w:tc>
        <w:tc>
          <w:tcPr>
            <w:tcW w:w="8505" w:type="dxa"/>
            <w:gridSpan w:val="3"/>
            <w:tcBorders>
              <w:right w:val="single" w:sz="18" w:space="0" w:color="auto"/>
            </w:tcBorders>
            <w:vAlign w:val="center"/>
          </w:tcPr>
          <w:p w14:paraId="1D47EC6F" w14:textId="047B3A00" w:rsidR="00A55AA2" w:rsidRPr="00854F23" w:rsidRDefault="00A55AA2" w:rsidP="00A55AA2">
            <w:pPr>
              <w:spacing w:line="360" w:lineRule="auto"/>
              <w:contextualSpacing/>
              <w:jc w:val="both"/>
              <w:rPr>
                <w:rFonts w:ascii="Times New Roman" w:eastAsia="標楷體" w:hAnsi="Times New Roman"/>
                <w:szCs w:val="24"/>
              </w:rPr>
            </w:pPr>
            <w:r w:rsidRPr="00854F23">
              <w:rPr>
                <w:rFonts w:ascii="標楷體" w:eastAsia="標楷體" w:hAnsi="標楷體" w:hint="eastAsia"/>
                <w:b/>
                <w:szCs w:val="24"/>
              </w:rPr>
              <w:t>□有，報名_________________</w:t>
            </w:r>
            <w:r w:rsidR="005B55F5" w:rsidRPr="00854F23">
              <w:rPr>
                <w:rFonts w:ascii="標楷體" w:eastAsia="標楷體" w:hAnsi="標楷體" w:hint="eastAsia"/>
                <w:b/>
                <w:szCs w:val="24"/>
              </w:rPr>
              <w:t>__</w:t>
            </w:r>
            <w:r w:rsidRPr="00854F23">
              <w:rPr>
                <w:rFonts w:ascii="標楷體" w:eastAsia="標楷體" w:hAnsi="標楷體" w:hint="eastAsia"/>
                <w:b/>
                <w:szCs w:val="24"/>
              </w:rPr>
              <w:t>獎          □無</w:t>
            </w:r>
          </w:p>
        </w:tc>
      </w:tr>
      <w:tr w:rsidR="00854F23" w:rsidRPr="00854F23" w14:paraId="330B25A6" w14:textId="77777777" w:rsidTr="006D5659">
        <w:trPr>
          <w:trHeight w:val="755"/>
        </w:trPr>
        <w:tc>
          <w:tcPr>
            <w:tcW w:w="4661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7940E553" w14:textId="77777777" w:rsidR="00A55AA2" w:rsidRPr="00854F23" w:rsidRDefault="00A55AA2" w:rsidP="00A55AA2">
            <w:pPr>
              <w:spacing w:line="360" w:lineRule="auto"/>
              <w:contextualSpacing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Times New Roman" w:eastAsia="標楷體" w:hAnsi="Times New Roman" w:hint="eastAsia"/>
                <w:b/>
                <w:szCs w:val="24"/>
              </w:rPr>
              <w:t>報名場次</w:t>
            </w:r>
          </w:p>
        </w:tc>
        <w:tc>
          <w:tcPr>
            <w:tcW w:w="5386" w:type="dxa"/>
            <w:gridSpan w:val="2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49AAA866" w14:textId="4868ADBC" w:rsidR="00A55AA2" w:rsidRPr="00854F23" w:rsidRDefault="00D30810" w:rsidP="00A55AA2">
            <w:pPr>
              <w:spacing w:line="360" w:lineRule="auto"/>
              <w:contextualSpacing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854F23">
              <w:rPr>
                <w:rFonts w:ascii="標楷體" w:eastAsia="標楷體" w:hAnsi="標楷體" w:hint="eastAsia"/>
                <w:b/>
                <w:szCs w:val="24"/>
              </w:rPr>
              <w:t>□南區(3/3)    □中區(3/9)    □北區(3/10)</w:t>
            </w:r>
          </w:p>
        </w:tc>
      </w:tr>
    </w:tbl>
    <w:p w14:paraId="7FBFF88D" w14:textId="77777777" w:rsidR="002E7255" w:rsidRPr="00854F23" w:rsidRDefault="002E7255" w:rsidP="002E7255">
      <w:pPr>
        <w:spacing w:line="276" w:lineRule="auto"/>
        <w:contextualSpacing/>
        <w:rPr>
          <w:rFonts w:ascii="Times New Roman" w:eastAsia="標楷體" w:hAnsi="Times New Roman"/>
          <w:szCs w:val="24"/>
        </w:rPr>
      </w:pPr>
    </w:p>
    <w:p w14:paraId="52B5C36B" w14:textId="12FA19E0" w:rsidR="002E7255" w:rsidRPr="00854F23" w:rsidRDefault="002E7255" w:rsidP="002E7255">
      <w:pPr>
        <w:spacing w:line="276" w:lineRule="auto"/>
        <w:contextualSpacing/>
        <w:rPr>
          <w:rFonts w:ascii="Times New Roman" w:eastAsia="標楷體" w:hAnsi="Times New Roman"/>
          <w:szCs w:val="24"/>
        </w:rPr>
      </w:pPr>
      <w:r w:rsidRPr="00854F23">
        <w:rPr>
          <w:rFonts w:ascii="Times New Roman" w:eastAsia="標楷體" w:hAnsi="Times New Roman" w:hint="eastAsia"/>
          <w:b/>
          <w:szCs w:val="24"/>
        </w:rPr>
        <w:t>備註</w:t>
      </w:r>
      <w:r w:rsidRPr="00854F23">
        <w:rPr>
          <w:rFonts w:ascii="Times New Roman" w:eastAsia="標楷體" w:hAnsi="Times New Roman" w:hint="eastAsia"/>
          <w:szCs w:val="24"/>
        </w:rPr>
        <w:t>：</w:t>
      </w:r>
    </w:p>
    <w:p w14:paraId="4593EEC6" w14:textId="14CE4A80" w:rsidR="00F81DCF" w:rsidRPr="00854F23" w:rsidRDefault="00F81DCF" w:rsidP="006D5659">
      <w:pPr>
        <w:pStyle w:val="a8"/>
        <w:numPr>
          <w:ilvl w:val="0"/>
          <w:numId w:val="1"/>
        </w:numPr>
        <w:spacing w:line="276" w:lineRule="auto"/>
        <w:ind w:leftChars="0" w:left="284" w:hanging="284"/>
        <w:contextualSpacing/>
        <w:jc w:val="both"/>
        <w:rPr>
          <w:rFonts w:ascii="Times New Roman" w:eastAsia="標楷體" w:hAnsi="Times New Roman"/>
          <w:szCs w:val="24"/>
        </w:rPr>
      </w:pPr>
      <w:r w:rsidRPr="00854F23">
        <w:rPr>
          <w:rFonts w:ascii="Times New Roman" w:eastAsia="標楷體" w:hAnsi="Times New Roman" w:hint="eastAsia"/>
          <w:b/>
          <w:szCs w:val="24"/>
        </w:rPr>
        <w:t>報名截止日：</w:t>
      </w:r>
      <w:r w:rsidRPr="00854F23">
        <w:rPr>
          <w:rFonts w:ascii="Times New Roman" w:eastAsia="標楷體" w:hAnsi="Times New Roman"/>
          <w:b/>
          <w:szCs w:val="24"/>
        </w:rPr>
        <w:t>11</w:t>
      </w:r>
      <w:r w:rsidR="00101480" w:rsidRPr="00854F23">
        <w:rPr>
          <w:rFonts w:ascii="Times New Roman" w:eastAsia="標楷體" w:hAnsi="Times New Roman" w:hint="eastAsia"/>
          <w:b/>
          <w:szCs w:val="24"/>
        </w:rPr>
        <w:t>2</w:t>
      </w:r>
      <w:r w:rsidRPr="00854F23">
        <w:rPr>
          <w:rFonts w:ascii="Times New Roman" w:eastAsia="標楷體" w:hAnsi="Times New Roman" w:hint="eastAsia"/>
          <w:b/>
          <w:szCs w:val="24"/>
        </w:rPr>
        <w:t>年</w:t>
      </w:r>
      <w:r w:rsidR="0035502D" w:rsidRPr="00854F23">
        <w:rPr>
          <w:rFonts w:ascii="Times New Roman" w:eastAsia="標楷體" w:hAnsi="Times New Roman" w:hint="eastAsia"/>
          <w:b/>
          <w:szCs w:val="24"/>
        </w:rPr>
        <w:t>3</w:t>
      </w:r>
      <w:r w:rsidRPr="00854F23">
        <w:rPr>
          <w:rFonts w:ascii="Times New Roman" w:eastAsia="標楷體" w:hAnsi="Times New Roman" w:hint="eastAsia"/>
          <w:b/>
          <w:szCs w:val="24"/>
        </w:rPr>
        <w:t>月</w:t>
      </w:r>
      <w:r w:rsidR="001F4AB7" w:rsidRPr="00854F23">
        <w:rPr>
          <w:rFonts w:ascii="Times New Roman" w:eastAsia="標楷體" w:hAnsi="Times New Roman" w:hint="eastAsia"/>
          <w:b/>
          <w:szCs w:val="24"/>
        </w:rPr>
        <w:t>2</w:t>
      </w:r>
      <w:r w:rsidRPr="00854F23">
        <w:rPr>
          <w:rFonts w:ascii="Times New Roman" w:eastAsia="標楷體" w:hAnsi="Times New Roman" w:hint="eastAsia"/>
          <w:b/>
          <w:szCs w:val="24"/>
        </w:rPr>
        <w:t>日</w:t>
      </w:r>
      <w:r w:rsidR="00433C2B" w:rsidRPr="00854F23">
        <w:rPr>
          <w:rFonts w:ascii="Times New Roman" w:eastAsia="標楷體" w:hAnsi="Times New Roman" w:hint="eastAsia"/>
          <w:b/>
          <w:szCs w:val="24"/>
        </w:rPr>
        <w:t>(</w:t>
      </w:r>
      <w:r w:rsidR="00A30C6F" w:rsidRPr="00854F23">
        <w:rPr>
          <w:rFonts w:ascii="Times New Roman" w:eastAsia="標楷體" w:hAnsi="Times New Roman" w:hint="eastAsia"/>
          <w:b/>
          <w:szCs w:val="24"/>
        </w:rPr>
        <w:t>星期</w:t>
      </w:r>
      <w:r w:rsidR="001F4AB7" w:rsidRPr="00854F23">
        <w:rPr>
          <w:rFonts w:ascii="Times New Roman" w:eastAsia="標楷體" w:hAnsi="Times New Roman" w:hint="eastAsia"/>
          <w:b/>
          <w:szCs w:val="24"/>
        </w:rPr>
        <w:t>四</w:t>
      </w:r>
      <w:r w:rsidR="00433C2B" w:rsidRPr="00854F23">
        <w:rPr>
          <w:rFonts w:ascii="Times New Roman" w:eastAsia="標楷體" w:hAnsi="Times New Roman" w:hint="eastAsia"/>
          <w:b/>
          <w:szCs w:val="24"/>
        </w:rPr>
        <w:t>)</w:t>
      </w:r>
      <w:r w:rsidR="002E7255" w:rsidRPr="00854F23">
        <w:rPr>
          <w:rFonts w:ascii="Times New Roman" w:eastAsia="標楷體" w:hAnsi="Times New Roman" w:hint="eastAsia"/>
          <w:b/>
          <w:szCs w:val="24"/>
        </w:rPr>
        <w:t>前</w:t>
      </w:r>
      <w:r w:rsidRPr="00854F23">
        <w:rPr>
          <w:rFonts w:ascii="Times New Roman" w:eastAsia="標楷體" w:hAnsi="Times New Roman" w:hint="eastAsia"/>
          <w:szCs w:val="24"/>
        </w:rPr>
        <w:t>，因場地容納人數有限，</w:t>
      </w:r>
      <w:r w:rsidR="0035502D" w:rsidRPr="00854F23">
        <w:rPr>
          <w:rFonts w:ascii="Times New Roman" w:eastAsia="標楷體" w:hAnsi="Times New Roman" w:hint="eastAsia"/>
          <w:szCs w:val="24"/>
        </w:rPr>
        <w:t>每</w:t>
      </w:r>
      <w:proofErr w:type="gramStart"/>
      <w:r w:rsidR="0035502D" w:rsidRPr="00854F23">
        <w:rPr>
          <w:rFonts w:ascii="Times New Roman" w:eastAsia="標楷體" w:hAnsi="Times New Roman" w:hint="eastAsia"/>
          <w:szCs w:val="24"/>
        </w:rPr>
        <w:t>個</w:t>
      </w:r>
      <w:proofErr w:type="gramEnd"/>
      <w:r w:rsidR="0035502D" w:rsidRPr="00854F23">
        <w:rPr>
          <w:rFonts w:ascii="Times New Roman" w:eastAsia="標楷體" w:hAnsi="Times New Roman" w:hint="eastAsia"/>
          <w:szCs w:val="24"/>
        </w:rPr>
        <w:t>學校</w:t>
      </w:r>
      <w:r w:rsidR="0035502D" w:rsidRPr="00854F23">
        <w:rPr>
          <w:rFonts w:ascii="Times New Roman" w:eastAsia="標楷體" w:hAnsi="Times New Roman" w:hint="eastAsia"/>
          <w:b/>
          <w:szCs w:val="24"/>
          <w:u w:val="double"/>
        </w:rPr>
        <w:t>限派</w:t>
      </w:r>
      <w:r w:rsidR="00670F93" w:rsidRPr="00854F23">
        <w:rPr>
          <w:rFonts w:ascii="Times New Roman" w:eastAsia="標楷體" w:hAnsi="Times New Roman" w:hint="eastAsia"/>
          <w:b/>
          <w:szCs w:val="24"/>
          <w:u w:val="double"/>
        </w:rPr>
        <w:t>2</w:t>
      </w:r>
      <w:r w:rsidR="0035502D" w:rsidRPr="00854F23">
        <w:rPr>
          <w:rFonts w:ascii="Times New Roman" w:eastAsia="標楷體" w:hAnsi="Times New Roman" w:hint="eastAsia"/>
          <w:b/>
          <w:szCs w:val="24"/>
          <w:u w:val="double"/>
        </w:rPr>
        <w:t>人</w:t>
      </w:r>
      <w:r w:rsidR="002E7255" w:rsidRPr="00854F23">
        <w:rPr>
          <w:rFonts w:ascii="Times New Roman" w:eastAsia="標楷體" w:hAnsi="Times New Roman" w:hint="eastAsia"/>
          <w:b/>
          <w:szCs w:val="24"/>
          <w:u w:val="double"/>
        </w:rPr>
        <w:t>內</w:t>
      </w:r>
      <w:r w:rsidR="0035502D" w:rsidRPr="00854F23">
        <w:rPr>
          <w:rFonts w:ascii="Times New Roman" w:eastAsia="標楷體" w:hAnsi="Times New Roman" w:hint="eastAsia"/>
          <w:szCs w:val="24"/>
        </w:rPr>
        <w:t>出席說明會</w:t>
      </w:r>
      <w:r w:rsidRPr="00854F23">
        <w:rPr>
          <w:rFonts w:ascii="Times New Roman" w:eastAsia="標楷體" w:hAnsi="Times New Roman" w:hint="eastAsia"/>
          <w:szCs w:val="24"/>
        </w:rPr>
        <w:t>。</w:t>
      </w:r>
    </w:p>
    <w:p w14:paraId="573BFA45" w14:textId="3BA62124" w:rsidR="00F81DCF" w:rsidRPr="00854F23" w:rsidRDefault="00F81DCF" w:rsidP="006D5659">
      <w:pPr>
        <w:pStyle w:val="a8"/>
        <w:numPr>
          <w:ilvl w:val="0"/>
          <w:numId w:val="1"/>
        </w:numPr>
        <w:spacing w:line="276" w:lineRule="auto"/>
        <w:ind w:leftChars="0" w:left="284" w:hanging="284"/>
        <w:contextualSpacing/>
        <w:jc w:val="both"/>
        <w:rPr>
          <w:rFonts w:ascii="Times New Roman" w:eastAsia="標楷體" w:hAnsi="Times New Roman"/>
          <w:szCs w:val="24"/>
        </w:rPr>
      </w:pPr>
      <w:r w:rsidRPr="00854F23">
        <w:rPr>
          <w:rFonts w:ascii="Times New Roman" w:eastAsia="標楷體" w:hAnsi="Times New Roman" w:hint="eastAsia"/>
          <w:szCs w:val="24"/>
        </w:rPr>
        <w:t>報名方式：請將報名表寄至</w:t>
      </w:r>
      <w:r w:rsidRPr="00854F23">
        <w:rPr>
          <w:rFonts w:ascii="Times New Roman" w:eastAsia="標楷體" w:hAnsi="Times New Roman" w:hint="eastAsia"/>
          <w:szCs w:val="24"/>
        </w:rPr>
        <w:t>hpsinc.tw@gmail.com</w:t>
      </w:r>
      <w:r w:rsidRPr="00854F23">
        <w:rPr>
          <w:rFonts w:ascii="Times New Roman" w:eastAsia="標楷體" w:hAnsi="Times New Roman" w:hint="eastAsia"/>
          <w:szCs w:val="24"/>
        </w:rPr>
        <w:t>，主旨請註明：「</w:t>
      </w:r>
      <w:r w:rsidR="009E08A8" w:rsidRPr="00854F23">
        <w:rPr>
          <w:rFonts w:ascii="Times New Roman" w:eastAsia="標楷體" w:hAnsi="Times New Roman" w:hint="eastAsia"/>
          <w:szCs w:val="24"/>
        </w:rPr>
        <w:t>報名</w:t>
      </w:r>
      <w:r w:rsidR="009E08A8" w:rsidRPr="00854F23">
        <w:rPr>
          <w:rFonts w:ascii="Times New Roman" w:eastAsia="標楷體" w:hAnsi="Times New Roman" w:hint="eastAsia"/>
          <w:szCs w:val="24"/>
        </w:rPr>
        <w:t>112</w:t>
      </w:r>
      <w:r w:rsidR="009E08A8" w:rsidRPr="00854F23">
        <w:rPr>
          <w:rFonts w:ascii="Times New Roman" w:eastAsia="標楷體" w:hAnsi="Times New Roman" w:hint="eastAsia"/>
          <w:szCs w:val="24"/>
        </w:rPr>
        <w:t>年健康促進學校特色獎勵計畫</w:t>
      </w:r>
      <w:r w:rsidR="00670D72" w:rsidRPr="00854F23">
        <w:rPr>
          <w:rFonts w:ascii="Times New Roman" w:eastAsia="標楷體" w:hAnsi="Times New Roman" w:hint="eastAsia"/>
          <w:szCs w:val="24"/>
        </w:rPr>
        <w:t xml:space="preserve"> </w:t>
      </w:r>
      <w:r w:rsidR="009E08A8" w:rsidRPr="00854F23">
        <w:rPr>
          <w:rFonts w:ascii="Times New Roman" w:eastAsia="標楷體" w:hAnsi="Times New Roman" w:hint="eastAsia"/>
          <w:szCs w:val="24"/>
        </w:rPr>
        <w:t>說明會</w:t>
      </w:r>
      <w:r w:rsidRPr="00854F23">
        <w:rPr>
          <w:rFonts w:ascii="Times New Roman" w:eastAsia="標楷體" w:hAnsi="Times New Roman" w:hint="eastAsia"/>
          <w:szCs w:val="24"/>
        </w:rPr>
        <w:t>」。中心收到後會回信</w:t>
      </w:r>
      <w:r w:rsidR="00D06E4A" w:rsidRPr="00854F23">
        <w:rPr>
          <w:rFonts w:ascii="Times New Roman" w:eastAsia="標楷體" w:hAnsi="Times New Roman" w:hint="eastAsia"/>
          <w:szCs w:val="24"/>
        </w:rPr>
        <w:t>，</w:t>
      </w:r>
      <w:r w:rsidRPr="00854F23">
        <w:rPr>
          <w:rFonts w:ascii="Times New Roman" w:eastAsia="標楷體" w:hAnsi="Times New Roman" w:hint="eastAsia"/>
          <w:szCs w:val="24"/>
        </w:rPr>
        <w:t>若</w:t>
      </w:r>
      <w:r w:rsidR="00670D72" w:rsidRPr="00854F23">
        <w:rPr>
          <w:rFonts w:ascii="Times New Roman" w:eastAsia="標楷體" w:hAnsi="Times New Roman" w:hint="eastAsia"/>
          <w:szCs w:val="24"/>
        </w:rPr>
        <w:t>3</w:t>
      </w:r>
      <w:r w:rsidR="00EC5CB4" w:rsidRPr="00854F23">
        <w:rPr>
          <w:rFonts w:ascii="Times New Roman" w:eastAsia="標楷體" w:hAnsi="Times New Roman" w:hint="eastAsia"/>
          <w:szCs w:val="24"/>
        </w:rPr>
        <w:t>個工作天內</w:t>
      </w:r>
      <w:r w:rsidRPr="00854F23">
        <w:rPr>
          <w:rFonts w:ascii="Times New Roman" w:eastAsia="標楷體" w:hAnsi="Times New Roman" w:hint="eastAsia"/>
          <w:szCs w:val="24"/>
        </w:rPr>
        <w:t>未收到回信，請致電確認。</w:t>
      </w:r>
      <w:r w:rsidR="00A55AA2" w:rsidRPr="00854F23">
        <w:rPr>
          <w:rFonts w:ascii="Times New Roman" w:eastAsia="標楷體" w:hAnsi="Times New Roman" w:hint="eastAsia"/>
          <w:szCs w:val="24"/>
        </w:rPr>
        <w:t xml:space="preserve"> </w:t>
      </w:r>
    </w:p>
    <w:p w14:paraId="32FD08D3" w14:textId="00B1CF34" w:rsidR="00F81DCF" w:rsidRPr="00854F23" w:rsidRDefault="00F81DCF" w:rsidP="006D5659">
      <w:pPr>
        <w:pStyle w:val="a8"/>
        <w:numPr>
          <w:ilvl w:val="0"/>
          <w:numId w:val="1"/>
        </w:numPr>
        <w:spacing w:line="276" w:lineRule="auto"/>
        <w:ind w:leftChars="0" w:left="284" w:hanging="284"/>
        <w:contextualSpacing/>
        <w:jc w:val="both"/>
        <w:rPr>
          <w:rFonts w:ascii="Times New Roman" w:eastAsia="標楷體" w:hAnsi="Times New Roman"/>
          <w:szCs w:val="24"/>
        </w:rPr>
      </w:pPr>
      <w:r w:rsidRPr="00854F23">
        <w:rPr>
          <w:rFonts w:ascii="Times New Roman" w:eastAsia="標楷體" w:hAnsi="Times New Roman" w:hint="eastAsia"/>
          <w:szCs w:val="24"/>
        </w:rPr>
        <w:t>聯繫電話：健康促進學校國際網絡推廣中心（</w:t>
      </w:r>
      <w:r w:rsidRPr="00854F23">
        <w:rPr>
          <w:rFonts w:ascii="Times New Roman" w:eastAsia="標楷體" w:hAnsi="Times New Roman" w:hint="eastAsia"/>
          <w:szCs w:val="24"/>
        </w:rPr>
        <w:t>02</w:t>
      </w:r>
      <w:r w:rsidRPr="00854F23">
        <w:rPr>
          <w:rFonts w:ascii="Times New Roman" w:eastAsia="標楷體" w:hAnsi="Times New Roman" w:hint="eastAsia"/>
          <w:szCs w:val="24"/>
        </w:rPr>
        <w:t>）</w:t>
      </w:r>
      <w:r w:rsidRPr="00854F23">
        <w:rPr>
          <w:rFonts w:ascii="Times New Roman" w:eastAsia="標楷體" w:hAnsi="Times New Roman" w:hint="eastAsia"/>
          <w:szCs w:val="24"/>
        </w:rPr>
        <w:t>2905-2056</w:t>
      </w:r>
      <w:r w:rsidRPr="00854F23">
        <w:rPr>
          <w:rFonts w:ascii="Times New Roman" w:eastAsia="標楷體" w:hAnsi="Times New Roman" w:hint="eastAsia"/>
          <w:szCs w:val="24"/>
        </w:rPr>
        <w:t>陳相</w:t>
      </w:r>
      <w:proofErr w:type="gramStart"/>
      <w:r w:rsidRPr="00854F23">
        <w:rPr>
          <w:rFonts w:ascii="Times New Roman" w:eastAsia="標楷體" w:hAnsi="Times New Roman" w:hint="eastAsia"/>
          <w:szCs w:val="24"/>
        </w:rPr>
        <w:t>妏</w:t>
      </w:r>
      <w:proofErr w:type="gramEnd"/>
      <w:r w:rsidRPr="00854F23">
        <w:rPr>
          <w:rFonts w:ascii="Times New Roman" w:eastAsia="標楷體" w:hAnsi="Times New Roman" w:hint="eastAsia"/>
          <w:szCs w:val="24"/>
        </w:rPr>
        <w:t>、郭亭亞。</w:t>
      </w:r>
    </w:p>
    <w:p w14:paraId="51B76751" w14:textId="33A16CBE" w:rsidR="002D13F1" w:rsidRPr="00854F23" w:rsidRDefault="002D13F1" w:rsidP="004A7D15">
      <w:pPr>
        <w:widowControl/>
        <w:rPr>
          <w:rFonts w:ascii="Times New Roman" w:eastAsia="標楷體" w:hAnsi="Times New Roman" w:hint="eastAsia"/>
          <w:szCs w:val="24"/>
        </w:rPr>
      </w:pPr>
      <w:bookmarkStart w:id="0" w:name="_GoBack"/>
      <w:bookmarkEnd w:id="0"/>
    </w:p>
    <w:sectPr w:rsidR="002D13F1" w:rsidRPr="00854F23" w:rsidSect="00E84986">
      <w:footerReference w:type="default" r:id="rId8"/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83CBB" w14:textId="77777777" w:rsidR="004F6218" w:rsidRDefault="004F6218" w:rsidP="00E80616">
      <w:r>
        <w:separator/>
      </w:r>
    </w:p>
  </w:endnote>
  <w:endnote w:type="continuationSeparator" w:id="0">
    <w:p w14:paraId="4184EB75" w14:textId="77777777" w:rsidR="004F6218" w:rsidRDefault="004F6218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3183576"/>
      <w:docPartObj>
        <w:docPartGallery w:val="Page Numbers (Bottom of Page)"/>
        <w:docPartUnique/>
      </w:docPartObj>
    </w:sdtPr>
    <w:sdtEndPr/>
    <w:sdtContent>
      <w:p w14:paraId="4EE55BF5" w14:textId="77777777" w:rsidR="00F22731" w:rsidRDefault="00F2273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24A1" w:rsidRPr="001424A1">
          <w:rPr>
            <w:noProof/>
            <w:lang w:val="zh-TW"/>
          </w:rPr>
          <w:t>20</w:t>
        </w:r>
        <w:r>
          <w:fldChar w:fldCharType="end"/>
        </w:r>
      </w:p>
    </w:sdtContent>
  </w:sdt>
  <w:p w14:paraId="5005B56C" w14:textId="77777777" w:rsidR="00F22731" w:rsidRDefault="00F2273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740A1" w14:textId="77777777" w:rsidR="004F6218" w:rsidRDefault="004F6218" w:rsidP="00E80616">
      <w:r>
        <w:separator/>
      </w:r>
    </w:p>
  </w:footnote>
  <w:footnote w:type="continuationSeparator" w:id="0">
    <w:p w14:paraId="3036A49C" w14:textId="77777777" w:rsidR="004F6218" w:rsidRDefault="004F6218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933EFA"/>
    <w:multiLevelType w:val="hybridMultilevel"/>
    <w:tmpl w:val="95AA01C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E750DF"/>
    <w:multiLevelType w:val="hybridMultilevel"/>
    <w:tmpl w:val="CDF6CB82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E55FC7"/>
    <w:multiLevelType w:val="hybridMultilevel"/>
    <w:tmpl w:val="41525B00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14D60C5"/>
    <w:multiLevelType w:val="hybridMultilevel"/>
    <w:tmpl w:val="5EF8DC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7C87F45"/>
    <w:multiLevelType w:val="hybridMultilevel"/>
    <w:tmpl w:val="332EE566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C53A64"/>
    <w:multiLevelType w:val="hybridMultilevel"/>
    <w:tmpl w:val="8730AA16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4505918"/>
    <w:multiLevelType w:val="hybridMultilevel"/>
    <w:tmpl w:val="45CAB7D0"/>
    <w:lvl w:ilvl="0" w:tplc="ED2662EC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18AAB5F4">
      <w:start w:val="1"/>
      <w:numFmt w:val="decimal"/>
      <w:lvlText w:val="%2."/>
      <w:lvlJc w:val="left"/>
      <w:pPr>
        <w:ind w:left="960" w:hanging="480"/>
      </w:pPr>
      <w:rPr>
        <w:rFonts w:ascii="Times New Roman" w:eastAsia="標楷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69A0D5F"/>
    <w:multiLevelType w:val="hybridMultilevel"/>
    <w:tmpl w:val="61CC231A"/>
    <w:lvl w:ilvl="0" w:tplc="CBB69CA8">
      <w:start w:val="1"/>
      <w:numFmt w:val="taiwaneseCountingThousand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ED447AF"/>
    <w:multiLevelType w:val="hybridMultilevel"/>
    <w:tmpl w:val="B7025B94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5507BDC"/>
    <w:multiLevelType w:val="hybridMultilevel"/>
    <w:tmpl w:val="4104954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EBD62B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84A8B382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5F66E92"/>
    <w:multiLevelType w:val="hybridMultilevel"/>
    <w:tmpl w:val="214E27A0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D0111DA"/>
    <w:multiLevelType w:val="hybridMultilevel"/>
    <w:tmpl w:val="8258F5AE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12A2AD2"/>
    <w:multiLevelType w:val="hybridMultilevel"/>
    <w:tmpl w:val="0A2A5E9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8C31D5C"/>
    <w:multiLevelType w:val="hybridMultilevel"/>
    <w:tmpl w:val="5EDEC5A2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8FB7B39"/>
    <w:multiLevelType w:val="hybridMultilevel"/>
    <w:tmpl w:val="03C4BA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AC10796"/>
    <w:multiLevelType w:val="hybridMultilevel"/>
    <w:tmpl w:val="4BF43AD0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DFF6EB0"/>
    <w:multiLevelType w:val="hybridMultilevel"/>
    <w:tmpl w:val="692416E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E1C45DD"/>
    <w:multiLevelType w:val="hybridMultilevel"/>
    <w:tmpl w:val="FE4072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0355919"/>
    <w:multiLevelType w:val="hybridMultilevel"/>
    <w:tmpl w:val="A00EE058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84A8B382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31F110E"/>
    <w:multiLevelType w:val="hybridMultilevel"/>
    <w:tmpl w:val="5D5ADA72"/>
    <w:lvl w:ilvl="0" w:tplc="AA700808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27" w15:restartNumberingAfterBreak="0">
    <w:nsid w:val="53EF44FD"/>
    <w:multiLevelType w:val="hybridMultilevel"/>
    <w:tmpl w:val="B3F434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DF557C8"/>
    <w:multiLevelType w:val="hybridMultilevel"/>
    <w:tmpl w:val="7E90F304"/>
    <w:lvl w:ilvl="0" w:tplc="7C8462D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AEC3922"/>
    <w:multiLevelType w:val="hybridMultilevel"/>
    <w:tmpl w:val="356CB8A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B98623C"/>
    <w:multiLevelType w:val="hybridMultilevel"/>
    <w:tmpl w:val="7B40B20E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C984ACE"/>
    <w:multiLevelType w:val="hybridMultilevel"/>
    <w:tmpl w:val="39222806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10F2E38"/>
    <w:multiLevelType w:val="hybridMultilevel"/>
    <w:tmpl w:val="B20E733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9"/>
  </w:num>
  <w:num w:numId="2">
    <w:abstractNumId w:val="25"/>
  </w:num>
  <w:num w:numId="3">
    <w:abstractNumId w:val="15"/>
  </w:num>
  <w:num w:numId="4">
    <w:abstractNumId w:val="13"/>
  </w:num>
  <w:num w:numId="5">
    <w:abstractNumId w:val="32"/>
  </w:num>
  <w:num w:numId="6">
    <w:abstractNumId w:val="34"/>
  </w:num>
  <w:num w:numId="7">
    <w:abstractNumId w:val="7"/>
  </w:num>
  <w:num w:numId="8">
    <w:abstractNumId w:val="8"/>
  </w:num>
  <w:num w:numId="9">
    <w:abstractNumId w:val="33"/>
  </w:num>
  <w:num w:numId="10">
    <w:abstractNumId w:val="12"/>
  </w:num>
  <w:num w:numId="11">
    <w:abstractNumId w:val="23"/>
  </w:num>
  <w:num w:numId="12">
    <w:abstractNumId w:val="3"/>
  </w:num>
  <w:num w:numId="13">
    <w:abstractNumId w:val="4"/>
  </w:num>
  <w:num w:numId="14">
    <w:abstractNumId w:val="16"/>
  </w:num>
  <w:num w:numId="15">
    <w:abstractNumId w:val="28"/>
  </w:num>
  <w:num w:numId="16">
    <w:abstractNumId w:val="10"/>
  </w:num>
  <w:num w:numId="17">
    <w:abstractNumId w:val="0"/>
  </w:num>
  <w:num w:numId="18">
    <w:abstractNumId w:val="19"/>
  </w:num>
  <w:num w:numId="19">
    <w:abstractNumId w:val="30"/>
  </w:num>
  <w:num w:numId="20">
    <w:abstractNumId w:val="20"/>
  </w:num>
  <w:num w:numId="21">
    <w:abstractNumId w:val="36"/>
  </w:num>
  <w:num w:numId="22">
    <w:abstractNumId w:val="27"/>
  </w:num>
  <w:num w:numId="23">
    <w:abstractNumId w:val="22"/>
  </w:num>
  <w:num w:numId="24">
    <w:abstractNumId w:val="5"/>
  </w:num>
  <w:num w:numId="25">
    <w:abstractNumId w:val="31"/>
  </w:num>
  <w:num w:numId="26">
    <w:abstractNumId w:val="35"/>
  </w:num>
  <w:num w:numId="27">
    <w:abstractNumId w:val="14"/>
  </w:num>
  <w:num w:numId="28">
    <w:abstractNumId w:val="17"/>
  </w:num>
  <w:num w:numId="29">
    <w:abstractNumId w:val="9"/>
  </w:num>
  <w:num w:numId="30">
    <w:abstractNumId w:val="2"/>
  </w:num>
  <w:num w:numId="31">
    <w:abstractNumId w:val="24"/>
  </w:num>
  <w:num w:numId="32">
    <w:abstractNumId w:val="6"/>
  </w:num>
  <w:num w:numId="33">
    <w:abstractNumId w:val="21"/>
  </w:num>
  <w:num w:numId="34">
    <w:abstractNumId w:val="18"/>
  </w:num>
  <w:num w:numId="35">
    <w:abstractNumId w:val="11"/>
  </w:num>
  <w:num w:numId="36">
    <w:abstractNumId w:val="1"/>
  </w:num>
  <w:num w:numId="37">
    <w:abstractNumId w:val="2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qgUAh+RysCwAAAA="/>
  </w:docVars>
  <w:rsids>
    <w:rsidRoot w:val="00D06D83"/>
    <w:rsid w:val="00000743"/>
    <w:rsid w:val="000019BC"/>
    <w:rsid w:val="00002740"/>
    <w:rsid w:val="00011312"/>
    <w:rsid w:val="00012635"/>
    <w:rsid w:val="00016904"/>
    <w:rsid w:val="00017FF8"/>
    <w:rsid w:val="00026A7F"/>
    <w:rsid w:val="00026C9B"/>
    <w:rsid w:val="00032D90"/>
    <w:rsid w:val="0003424E"/>
    <w:rsid w:val="00042BA3"/>
    <w:rsid w:val="00044022"/>
    <w:rsid w:val="00047749"/>
    <w:rsid w:val="000503DB"/>
    <w:rsid w:val="000547CB"/>
    <w:rsid w:val="00055145"/>
    <w:rsid w:val="000558C9"/>
    <w:rsid w:val="0005685A"/>
    <w:rsid w:val="000573C8"/>
    <w:rsid w:val="00065C9E"/>
    <w:rsid w:val="00071E76"/>
    <w:rsid w:val="00075699"/>
    <w:rsid w:val="000775F5"/>
    <w:rsid w:val="00077BC0"/>
    <w:rsid w:val="00084BD6"/>
    <w:rsid w:val="0008583A"/>
    <w:rsid w:val="000973AF"/>
    <w:rsid w:val="000A01D6"/>
    <w:rsid w:val="000A0B22"/>
    <w:rsid w:val="000A33B1"/>
    <w:rsid w:val="000A3532"/>
    <w:rsid w:val="000A4937"/>
    <w:rsid w:val="000A7AF1"/>
    <w:rsid w:val="000B2FF5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613B"/>
    <w:rsid w:val="001009D5"/>
    <w:rsid w:val="00100D30"/>
    <w:rsid w:val="00101480"/>
    <w:rsid w:val="001107BB"/>
    <w:rsid w:val="00110C04"/>
    <w:rsid w:val="0011170C"/>
    <w:rsid w:val="00117675"/>
    <w:rsid w:val="00120175"/>
    <w:rsid w:val="00120875"/>
    <w:rsid w:val="00120B74"/>
    <w:rsid w:val="00121792"/>
    <w:rsid w:val="00121B46"/>
    <w:rsid w:val="00121EE5"/>
    <w:rsid w:val="00126E1E"/>
    <w:rsid w:val="00131432"/>
    <w:rsid w:val="00137A28"/>
    <w:rsid w:val="001424A1"/>
    <w:rsid w:val="00151B50"/>
    <w:rsid w:val="001525E9"/>
    <w:rsid w:val="00154BBA"/>
    <w:rsid w:val="001552A1"/>
    <w:rsid w:val="00156A42"/>
    <w:rsid w:val="0016415A"/>
    <w:rsid w:val="00164EDF"/>
    <w:rsid w:val="00165E74"/>
    <w:rsid w:val="0016626C"/>
    <w:rsid w:val="00166671"/>
    <w:rsid w:val="00180CD0"/>
    <w:rsid w:val="00190E6A"/>
    <w:rsid w:val="00191804"/>
    <w:rsid w:val="00195395"/>
    <w:rsid w:val="001A5A17"/>
    <w:rsid w:val="001B28F6"/>
    <w:rsid w:val="001B2FC5"/>
    <w:rsid w:val="001B766E"/>
    <w:rsid w:val="001B7723"/>
    <w:rsid w:val="001C0672"/>
    <w:rsid w:val="001C0DC2"/>
    <w:rsid w:val="001C11E3"/>
    <w:rsid w:val="001D5ED4"/>
    <w:rsid w:val="001E50E9"/>
    <w:rsid w:val="001F1CE1"/>
    <w:rsid w:val="001F1D16"/>
    <w:rsid w:val="001F3A61"/>
    <w:rsid w:val="001F4567"/>
    <w:rsid w:val="001F45F8"/>
    <w:rsid w:val="001F4AB7"/>
    <w:rsid w:val="00200653"/>
    <w:rsid w:val="00202701"/>
    <w:rsid w:val="002028A0"/>
    <w:rsid w:val="00202F4C"/>
    <w:rsid w:val="00204C2E"/>
    <w:rsid w:val="00204D8D"/>
    <w:rsid w:val="0020552F"/>
    <w:rsid w:val="00206A2F"/>
    <w:rsid w:val="00210214"/>
    <w:rsid w:val="00210517"/>
    <w:rsid w:val="00220D87"/>
    <w:rsid w:val="00223FF0"/>
    <w:rsid w:val="002306C6"/>
    <w:rsid w:val="00232139"/>
    <w:rsid w:val="002342AC"/>
    <w:rsid w:val="00235808"/>
    <w:rsid w:val="00235A80"/>
    <w:rsid w:val="0023637A"/>
    <w:rsid w:val="00237987"/>
    <w:rsid w:val="002437FA"/>
    <w:rsid w:val="00245170"/>
    <w:rsid w:val="00252F1B"/>
    <w:rsid w:val="00255125"/>
    <w:rsid w:val="00255E30"/>
    <w:rsid w:val="00256AFB"/>
    <w:rsid w:val="00257BF6"/>
    <w:rsid w:val="00260E96"/>
    <w:rsid w:val="00261A08"/>
    <w:rsid w:val="00266026"/>
    <w:rsid w:val="002735EA"/>
    <w:rsid w:val="00274DF1"/>
    <w:rsid w:val="00280320"/>
    <w:rsid w:val="002833C4"/>
    <w:rsid w:val="00287361"/>
    <w:rsid w:val="00292562"/>
    <w:rsid w:val="00296D9E"/>
    <w:rsid w:val="002A6044"/>
    <w:rsid w:val="002A726D"/>
    <w:rsid w:val="002A7DC3"/>
    <w:rsid w:val="002B2BFC"/>
    <w:rsid w:val="002B49CC"/>
    <w:rsid w:val="002B70A5"/>
    <w:rsid w:val="002C087A"/>
    <w:rsid w:val="002D13F1"/>
    <w:rsid w:val="002D2027"/>
    <w:rsid w:val="002D4055"/>
    <w:rsid w:val="002D48C2"/>
    <w:rsid w:val="002D65B7"/>
    <w:rsid w:val="002E0A86"/>
    <w:rsid w:val="002E0FA4"/>
    <w:rsid w:val="002E1A55"/>
    <w:rsid w:val="002E21F3"/>
    <w:rsid w:val="002E28F4"/>
    <w:rsid w:val="002E4F6D"/>
    <w:rsid w:val="002E5888"/>
    <w:rsid w:val="002E7255"/>
    <w:rsid w:val="002F06F8"/>
    <w:rsid w:val="002F4813"/>
    <w:rsid w:val="0030197F"/>
    <w:rsid w:val="0030313C"/>
    <w:rsid w:val="003049CD"/>
    <w:rsid w:val="00310487"/>
    <w:rsid w:val="00313E3D"/>
    <w:rsid w:val="00315F0A"/>
    <w:rsid w:val="00320261"/>
    <w:rsid w:val="00320708"/>
    <w:rsid w:val="0032214A"/>
    <w:rsid w:val="00325BE9"/>
    <w:rsid w:val="00331336"/>
    <w:rsid w:val="003331C7"/>
    <w:rsid w:val="00335195"/>
    <w:rsid w:val="003441E2"/>
    <w:rsid w:val="00346993"/>
    <w:rsid w:val="00351078"/>
    <w:rsid w:val="00352FF5"/>
    <w:rsid w:val="0035502D"/>
    <w:rsid w:val="003566BB"/>
    <w:rsid w:val="00360618"/>
    <w:rsid w:val="003610F3"/>
    <w:rsid w:val="00373150"/>
    <w:rsid w:val="00373559"/>
    <w:rsid w:val="00375C2A"/>
    <w:rsid w:val="00375F3F"/>
    <w:rsid w:val="00380550"/>
    <w:rsid w:val="003909AD"/>
    <w:rsid w:val="00394CEB"/>
    <w:rsid w:val="0039791B"/>
    <w:rsid w:val="003A13B5"/>
    <w:rsid w:val="003A3A42"/>
    <w:rsid w:val="003A5352"/>
    <w:rsid w:val="003B0BB6"/>
    <w:rsid w:val="003B0EA5"/>
    <w:rsid w:val="003B27D8"/>
    <w:rsid w:val="003B6916"/>
    <w:rsid w:val="003C139A"/>
    <w:rsid w:val="003C22CD"/>
    <w:rsid w:val="003D4701"/>
    <w:rsid w:val="003D7708"/>
    <w:rsid w:val="003E2FE5"/>
    <w:rsid w:val="003E64A8"/>
    <w:rsid w:val="003F35BD"/>
    <w:rsid w:val="003F7A09"/>
    <w:rsid w:val="004008C1"/>
    <w:rsid w:val="0040099C"/>
    <w:rsid w:val="004014A1"/>
    <w:rsid w:val="00401C35"/>
    <w:rsid w:val="00402B1B"/>
    <w:rsid w:val="0040317C"/>
    <w:rsid w:val="004134AF"/>
    <w:rsid w:val="004166A0"/>
    <w:rsid w:val="00420B8F"/>
    <w:rsid w:val="00420DE0"/>
    <w:rsid w:val="0042535E"/>
    <w:rsid w:val="00427AD7"/>
    <w:rsid w:val="00433BE2"/>
    <w:rsid w:val="00433C2B"/>
    <w:rsid w:val="0043591E"/>
    <w:rsid w:val="004370B0"/>
    <w:rsid w:val="004371E0"/>
    <w:rsid w:val="00440C86"/>
    <w:rsid w:val="00441A42"/>
    <w:rsid w:val="0044270C"/>
    <w:rsid w:val="0044301E"/>
    <w:rsid w:val="0045058F"/>
    <w:rsid w:val="0045616D"/>
    <w:rsid w:val="004562D9"/>
    <w:rsid w:val="0045765B"/>
    <w:rsid w:val="004601CB"/>
    <w:rsid w:val="0046799F"/>
    <w:rsid w:val="00470D81"/>
    <w:rsid w:val="0047232D"/>
    <w:rsid w:val="0047476A"/>
    <w:rsid w:val="00482BD4"/>
    <w:rsid w:val="004849F0"/>
    <w:rsid w:val="00486F2A"/>
    <w:rsid w:val="004A54AF"/>
    <w:rsid w:val="004A7D15"/>
    <w:rsid w:val="004B4876"/>
    <w:rsid w:val="004C008E"/>
    <w:rsid w:val="004D3DE8"/>
    <w:rsid w:val="004D4556"/>
    <w:rsid w:val="004D6C05"/>
    <w:rsid w:val="004E0239"/>
    <w:rsid w:val="004E7D2B"/>
    <w:rsid w:val="004F4E71"/>
    <w:rsid w:val="004F6218"/>
    <w:rsid w:val="004F7C18"/>
    <w:rsid w:val="00500970"/>
    <w:rsid w:val="005016BB"/>
    <w:rsid w:val="0051141C"/>
    <w:rsid w:val="005169BD"/>
    <w:rsid w:val="00517D8E"/>
    <w:rsid w:val="00520648"/>
    <w:rsid w:val="005223F2"/>
    <w:rsid w:val="00523845"/>
    <w:rsid w:val="00523E73"/>
    <w:rsid w:val="005262E4"/>
    <w:rsid w:val="00526CEC"/>
    <w:rsid w:val="00527035"/>
    <w:rsid w:val="005331BB"/>
    <w:rsid w:val="00533F54"/>
    <w:rsid w:val="005369E1"/>
    <w:rsid w:val="00537449"/>
    <w:rsid w:val="00537663"/>
    <w:rsid w:val="00550888"/>
    <w:rsid w:val="00551D32"/>
    <w:rsid w:val="0055315D"/>
    <w:rsid w:val="005565C1"/>
    <w:rsid w:val="00563A0D"/>
    <w:rsid w:val="00563B11"/>
    <w:rsid w:val="005669ED"/>
    <w:rsid w:val="00566B82"/>
    <w:rsid w:val="00570A69"/>
    <w:rsid w:val="00573163"/>
    <w:rsid w:val="00582FBD"/>
    <w:rsid w:val="00586D4D"/>
    <w:rsid w:val="005908EF"/>
    <w:rsid w:val="005919B9"/>
    <w:rsid w:val="00592264"/>
    <w:rsid w:val="005A65CE"/>
    <w:rsid w:val="005A6F3D"/>
    <w:rsid w:val="005B219D"/>
    <w:rsid w:val="005B55F5"/>
    <w:rsid w:val="005B5E54"/>
    <w:rsid w:val="005B6C6C"/>
    <w:rsid w:val="005B6E6F"/>
    <w:rsid w:val="005B73D1"/>
    <w:rsid w:val="005C0822"/>
    <w:rsid w:val="005C0840"/>
    <w:rsid w:val="005C547D"/>
    <w:rsid w:val="005D2824"/>
    <w:rsid w:val="005D3270"/>
    <w:rsid w:val="005D47CC"/>
    <w:rsid w:val="005D5FE7"/>
    <w:rsid w:val="005D63F6"/>
    <w:rsid w:val="005D6853"/>
    <w:rsid w:val="005E082F"/>
    <w:rsid w:val="005E3185"/>
    <w:rsid w:val="005E3AC3"/>
    <w:rsid w:val="005F0D54"/>
    <w:rsid w:val="005F305E"/>
    <w:rsid w:val="005F51D2"/>
    <w:rsid w:val="005F7CE8"/>
    <w:rsid w:val="006024D2"/>
    <w:rsid w:val="0060402D"/>
    <w:rsid w:val="00604A7C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76B3"/>
    <w:rsid w:val="006A1D29"/>
    <w:rsid w:val="006A46C2"/>
    <w:rsid w:val="006B2FB7"/>
    <w:rsid w:val="006B37DE"/>
    <w:rsid w:val="006B51D9"/>
    <w:rsid w:val="006C0947"/>
    <w:rsid w:val="006C2790"/>
    <w:rsid w:val="006C30DE"/>
    <w:rsid w:val="006C48A6"/>
    <w:rsid w:val="006C59E1"/>
    <w:rsid w:val="006C5C69"/>
    <w:rsid w:val="006C6E3E"/>
    <w:rsid w:val="006D2C2A"/>
    <w:rsid w:val="006D5659"/>
    <w:rsid w:val="006E09D7"/>
    <w:rsid w:val="006E1BF0"/>
    <w:rsid w:val="006F2066"/>
    <w:rsid w:val="006F29B6"/>
    <w:rsid w:val="006F40FF"/>
    <w:rsid w:val="006F50EF"/>
    <w:rsid w:val="00701C0A"/>
    <w:rsid w:val="007021C5"/>
    <w:rsid w:val="0070258F"/>
    <w:rsid w:val="00702E71"/>
    <w:rsid w:val="00703C88"/>
    <w:rsid w:val="00703D50"/>
    <w:rsid w:val="00711BC9"/>
    <w:rsid w:val="00713ECA"/>
    <w:rsid w:val="00714B9E"/>
    <w:rsid w:val="0072157A"/>
    <w:rsid w:val="007228C2"/>
    <w:rsid w:val="0072634C"/>
    <w:rsid w:val="00726DEE"/>
    <w:rsid w:val="0073054B"/>
    <w:rsid w:val="0073152A"/>
    <w:rsid w:val="00731CE4"/>
    <w:rsid w:val="00732C75"/>
    <w:rsid w:val="00737F7A"/>
    <w:rsid w:val="007430A2"/>
    <w:rsid w:val="00744F45"/>
    <w:rsid w:val="00747298"/>
    <w:rsid w:val="00747F1E"/>
    <w:rsid w:val="007502D0"/>
    <w:rsid w:val="007511C0"/>
    <w:rsid w:val="00753CB6"/>
    <w:rsid w:val="007565D7"/>
    <w:rsid w:val="00760A71"/>
    <w:rsid w:val="007628F1"/>
    <w:rsid w:val="00764C91"/>
    <w:rsid w:val="0076507C"/>
    <w:rsid w:val="00765653"/>
    <w:rsid w:val="007672DB"/>
    <w:rsid w:val="00767474"/>
    <w:rsid w:val="00767CF5"/>
    <w:rsid w:val="007728DE"/>
    <w:rsid w:val="00775138"/>
    <w:rsid w:val="00782724"/>
    <w:rsid w:val="00782A72"/>
    <w:rsid w:val="0078326E"/>
    <w:rsid w:val="007840D9"/>
    <w:rsid w:val="00787A96"/>
    <w:rsid w:val="00787CF7"/>
    <w:rsid w:val="00787D6D"/>
    <w:rsid w:val="00787F23"/>
    <w:rsid w:val="0079560F"/>
    <w:rsid w:val="007A4072"/>
    <w:rsid w:val="007A4883"/>
    <w:rsid w:val="007A6000"/>
    <w:rsid w:val="007B0195"/>
    <w:rsid w:val="007B3DB9"/>
    <w:rsid w:val="007B6549"/>
    <w:rsid w:val="007B66B3"/>
    <w:rsid w:val="007B6E56"/>
    <w:rsid w:val="007C1909"/>
    <w:rsid w:val="007C1E44"/>
    <w:rsid w:val="007D10FE"/>
    <w:rsid w:val="007D29BA"/>
    <w:rsid w:val="007E1AA5"/>
    <w:rsid w:val="007E261D"/>
    <w:rsid w:val="007E64F1"/>
    <w:rsid w:val="007F059B"/>
    <w:rsid w:val="007F338D"/>
    <w:rsid w:val="007F6037"/>
    <w:rsid w:val="007F6389"/>
    <w:rsid w:val="007F6B70"/>
    <w:rsid w:val="007F77A0"/>
    <w:rsid w:val="00800069"/>
    <w:rsid w:val="00804DD6"/>
    <w:rsid w:val="00805FF5"/>
    <w:rsid w:val="00807599"/>
    <w:rsid w:val="00810334"/>
    <w:rsid w:val="00814365"/>
    <w:rsid w:val="008162B2"/>
    <w:rsid w:val="008211DB"/>
    <w:rsid w:val="00822353"/>
    <w:rsid w:val="008227FB"/>
    <w:rsid w:val="008323CE"/>
    <w:rsid w:val="00832C81"/>
    <w:rsid w:val="008344BE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62E07"/>
    <w:rsid w:val="00873802"/>
    <w:rsid w:val="00876ACD"/>
    <w:rsid w:val="00882677"/>
    <w:rsid w:val="0088305D"/>
    <w:rsid w:val="008846C3"/>
    <w:rsid w:val="0088561C"/>
    <w:rsid w:val="00892405"/>
    <w:rsid w:val="0089610D"/>
    <w:rsid w:val="008A2032"/>
    <w:rsid w:val="008A213C"/>
    <w:rsid w:val="008A218D"/>
    <w:rsid w:val="008A3A9D"/>
    <w:rsid w:val="008A42CB"/>
    <w:rsid w:val="008A4DA4"/>
    <w:rsid w:val="008A799A"/>
    <w:rsid w:val="008A7E3A"/>
    <w:rsid w:val="008B0569"/>
    <w:rsid w:val="008B19A1"/>
    <w:rsid w:val="008B3306"/>
    <w:rsid w:val="008B66A2"/>
    <w:rsid w:val="008B7DAC"/>
    <w:rsid w:val="008C01E5"/>
    <w:rsid w:val="008C1B25"/>
    <w:rsid w:val="008C403B"/>
    <w:rsid w:val="008C5CE3"/>
    <w:rsid w:val="008C631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4F12"/>
    <w:rsid w:val="00901774"/>
    <w:rsid w:val="00901A11"/>
    <w:rsid w:val="0090693E"/>
    <w:rsid w:val="00912D5C"/>
    <w:rsid w:val="00922AF9"/>
    <w:rsid w:val="009240C1"/>
    <w:rsid w:val="00925339"/>
    <w:rsid w:val="00926535"/>
    <w:rsid w:val="00931B0B"/>
    <w:rsid w:val="009440F8"/>
    <w:rsid w:val="00946410"/>
    <w:rsid w:val="009470F5"/>
    <w:rsid w:val="00947A7E"/>
    <w:rsid w:val="0095076C"/>
    <w:rsid w:val="00960D2C"/>
    <w:rsid w:val="009709DD"/>
    <w:rsid w:val="00972C19"/>
    <w:rsid w:val="00975411"/>
    <w:rsid w:val="00980132"/>
    <w:rsid w:val="0098444C"/>
    <w:rsid w:val="009859FA"/>
    <w:rsid w:val="00990A0B"/>
    <w:rsid w:val="00992042"/>
    <w:rsid w:val="00992B5B"/>
    <w:rsid w:val="00994653"/>
    <w:rsid w:val="00994D85"/>
    <w:rsid w:val="009965D1"/>
    <w:rsid w:val="0099783D"/>
    <w:rsid w:val="00997C02"/>
    <w:rsid w:val="009A1038"/>
    <w:rsid w:val="009A3E3B"/>
    <w:rsid w:val="009A4AB4"/>
    <w:rsid w:val="009B1317"/>
    <w:rsid w:val="009B17D1"/>
    <w:rsid w:val="009B7FC7"/>
    <w:rsid w:val="009C0AE6"/>
    <w:rsid w:val="009C0B5F"/>
    <w:rsid w:val="009C1EF7"/>
    <w:rsid w:val="009C66E3"/>
    <w:rsid w:val="009D188E"/>
    <w:rsid w:val="009D4ABA"/>
    <w:rsid w:val="009D7637"/>
    <w:rsid w:val="009E08A8"/>
    <w:rsid w:val="009E4D26"/>
    <w:rsid w:val="009E6343"/>
    <w:rsid w:val="00A01A08"/>
    <w:rsid w:val="00A1018B"/>
    <w:rsid w:val="00A21F8F"/>
    <w:rsid w:val="00A24BF0"/>
    <w:rsid w:val="00A25080"/>
    <w:rsid w:val="00A26799"/>
    <w:rsid w:val="00A30C6F"/>
    <w:rsid w:val="00A41452"/>
    <w:rsid w:val="00A42EC6"/>
    <w:rsid w:val="00A434F8"/>
    <w:rsid w:val="00A45AB0"/>
    <w:rsid w:val="00A45F86"/>
    <w:rsid w:val="00A52401"/>
    <w:rsid w:val="00A529A3"/>
    <w:rsid w:val="00A53CB1"/>
    <w:rsid w:val="00A548A8"/>
    <w:rsid w:val="00A55AA2"/>
    <w:rsid w:val="00A60D8B"/>
    <w:rsid w:val="00A62EEE"/>
    <w:rsid w:val="00A67C58"/>
    <w:rsid w:val="00A67C62"/>
    <w:rsid w:val="00A724FC"/>
    <w:rsid w:val="00A7281E"/>
    <w:rsid w:val="00A8118B"/>
    <w:rsid w:val="00A83C4B"/>
    <w:rsid w:val="00A83E21"/>
    <w:rsid w:val="00A84637"/>
    <w:rsid w:val="00A84FCF"/>
    <w:rsid w:val="00A92280"/>
    <w:rsid w:val="00A92E15"/>
    <w:rsid w:val="00A946B8"/>
    <w:rsid w:val="00A954CB"/>
    <w:rsid w:val="00A955D5"/>
    <w:rsid w:val="00A95608"/>
    <w:rsid w:val="00A961B9"/>
    <w:rsid w:val="00A96752"/>
    <w:rsid w:val="00A96997"/>
    <w:rsid w:val="00A97685"/>
    <w:rsid w:val="00A97B1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5D88"/>
    <w:rsid w:val="00AC5F34"/>
    <w:rsid w:val="00AC7F88"/>
    <w:rsid w:val="00AD2839"/>
    <w:rsid w:val="00AD3785"/>
    <w:rsid w:val="00AE012D"/>
    <w:rsid w:val="00AE2CB1"/>
    <w:rsid w:val="00AE4CFF"/>
    <w:rsid w:val="00AE4D87"/>
    <w:rsid w:val="00AE5048"/>
    <w:rsid w:val="00AE6FEB"/>
    <w:rsid w:val="00AF031E"/>
    <w:rsid w:val="00AF315A"/>
    <w:rsid w:val="00AF3365"/>
    <w:rsid w:val="00AF3818"/>
    <w:rsid w:val="00AF5BC1"/>
    <w:rsid w:val="00AF6110"/>
    <w:rsid w:val="00B03BB6"/>
    <w:rsid w:val="00B06C1E"/>
    <w:rsid w:val="00B1494C"/>
    <w:rsid w:val="00B151E3"/>
    <w:rsid w:val="00B154D2"/>
    <w:rsid w:val="00B172BC"/>
    <w:rsid w:val="00B20599"/>
    <w:rsid w:val="00B23EEC"/>
    <w:rsid w:val="00B24051"/>
    <w:rsid w:val="00B24155"/>
    <w:rsid w:val="00B26FE9"/>
    <w:rsid w:val="00B27D65"/>
    <w:rsid w:val="00B3195B"/>
    <w:rsid w:val="00B3253C"/>
    <w:rsid w:val="00B352B2"/>
    <w:rsid w:val="00B4195B"/>
    <w:rsid w:val="00B46481"/>
    <w:rsid w:val="00B47C2C"/>
    <w:rsid w:val="00B53DB0"/>
    <w:rsid w:val="00B56DDB"/>
    <w:rsid w:val="00B57A44"/>
    <w:rsid w:val="00B57AA9"/>
    <w:rsid w:val="00B6090E"/>
    <w:rsid w:val="00B62E06"/>
    <w:rsid w:val="00B64A23"/>
    <w:rsid w:val="00B66495"/>
    <w:rsid w:val="00B724EA"/>
    <w:rsid w:val="00B7258D"/>
    <w:rsid w:val="00B72898"/>
    <w:rsid w:val="00B75CA5"/>
    <w:rsid w:val="00B76ABB"/>
    <w:rsid w:val="00B8112D"/>
    <w:rsid w:val="00B85EDF"/>
    <w:rsid w:val="00B87C62"/>
    <w:rsid w:val="00B913BC"/>
    <w:rsid w:val="00B92265"/>
    <w:rsid w:val="00B94068"/>
    <w:rsid w:val="00BA0C17"/>
    <w:rsid w:val="00BA5A49"/>
    <w:rsid w:val="00BB1676"/>
    <w:rsid w:val="00BB73FC"/>
    <w:rsid w:val="00BC4476"/>
    <w:rsid w:val="00BC7CD1"/>
    <w:rsid w:val="00BD28F5"/>
    <w:rsid w:val="00BE2833"/>
    <w:rsid w:val="00BE2D42"/>
    <w:rsid w:val="00BE6816"/>
    <w:rsid w:val="00BE7272"/>
    <w:rsid w:val="00BF24BF"/>
    <w:rsid w:val="00BF3D55"/>
    <w:rsid w:val="00BF564E"/>
    <w:rsid w:val="00BF6E44"/>
    <w:rsid w:val="00BF79C9"/>
    <w:rsid w:val="00C06401"/>
    <w:rsid w:val="00C101CE"/>
    <w:rsid w:val="00C104DA"/>
    <w:rsid w:val="00C16CBA"/>
    <w:rsid w:val="00C20F06"/>
    <w:rsid w:val="00C22B24"/>
    <w:rsid w:val="00C24ED3"/>
    <w:rsid w:val="00C24FB7"/>
    <w:rsid w:val="00C26C07"/>
    <w:rsid w:val="00C30A8C"/>
    <w:rsid w:val="00C30B92"/>
    <w:rsid w:val="00C32805"/>
    <w:rsid w:val="00C352BF"/>
    <w:rsid w:val="00C41CD6"/>
    <w:rsid w:val="00C43FF8"/>
    <w:rsid w:val="00C46D9F"/>
    <w:rsid w:val="00C46E17"/>
    <w:rsid w:val="00C50AF4"/>
    <w:rsid w:val="00C53F27"/>
    <w:rsid w:val="00C56033"/>
    <w:rsid w:val="00C56110"/>
    <w:rsid w:val="00C60FE8"/>
    <w:rsid w:val="00C613FE"/>
    <w:rsid w:val="00C62366"/>
    <w:rsid w:val="00C63EAA"/>
    <w:rsid w:val="00C732D3"/>
    <w:rsid w:val="00C73AF2"/>
    <w:rsid w:val="00C759B6"/>
    <w:rsid w:val="00C949E9"/>
    <w:rsid w:val="00C949ED"/>
    <w:rsid w:val="00C97F17"/>
    <w:rsid w:val="00CA1C0E"/>
    <w:rsid w:val="00CB012B"/>
    <w:rsid w:val="00CB1662"/>
    <w:rsid w:val="00CB386F"/>
    <w:rsid w:val="00CB51BA"/>
    <w:rsid w:val="00CC1C40"/>
    <w:rsid w:val="00CC7919"/>
    <w:rsid w:val="00CD4DF2"/>
    <w:rsid w:val="00CD56FD"/>
    <w:rsid w:val="00CD66BB"/>
    <w:rsid w:val="00CE2391"/>
    <w:rsid w:val="00CE7102"/>
    <w:rsid w:val="00CF02F6"/>
    <w:rsid w:val="00CF2A29"/>
    <w:rsid w:val="00CF32AA"/>
    <w:rsid w:val="00CF545E"/>
    <w:rsid w:val="00CF715A"/>
    <w:rsid w:val="00D066BB"/>
    <w:rsid w:val="00D06895"/>
    <w:rsid w:val="00D06BB9"/>
    <w:rsid w:val="00D06D83"/>
    <w:rsid w:val="00D06E4A"/>
    <w:rsid w:val="00D132CB"/>
    <w:rsid w:val="00D161B7"/>
    <w:rsid w:val="00D23BEA"/>
    <w:rsid w:val="00D25A02"/>
    <w:rsid w:val="00D30810"/>
    <w:rsid w:val="00D3148C"/>
    <w:rsid w:val="00D31B60"/>
    <w:rsid w:val="00D33BA9"/>
    <w:rsid w:val="00D3598B"/>
    <w:rsid w:val="00D36D50"/>
    <w:rsid w:val="00D417F3"/>
    <w:rsid w:val="00D41BCB"/>
    <w:rsid w:val="00D55255"/>
    <w:rsid w:val="00D57790"/>
    <w:rsid w:val="00D656A8"/>
    <w:rsid w:val="00D7073F"/>
    <w:rsid w:val="00D75457"/>
    <w:rsid w:val="00D75581"/>
    <w:rsid w:val="00D77DDE"/>
    <w:rsid w:val="00D81904"/>
    <w:rsid w:val="00D83144"/>
    <w:rsid w:val="00D86E1F"/>
    <w:rsid w:val="00D91B56"/>
    <w:rsid w:val="00D9740A"/>
    <w:rsid w:val="00DA426E"/>
    <w:rsid w:val="00DA616D"/>
    <w:rsid w:val="00DA67D9"/>
    <w:rsid w:val="00DC489D"/>
    <w:rsid w:val="00DC531E"/>
    <w:rsid w:val="00DC63F4"/>
    <w:rsid w:val="00DC68EC"/>
    <w:rsid w:val="00DC6AAA"/>
    <w:rsid w:val="00DD0DB5"/>
    <w:rsid w:val="00DE1BF1"/>
    <w:rsid w:val="00DE4472"/>
    <w:rsid w:val="00DF02CD"/>
    <w:rsid w:val="00DF1601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2248D"/>
    <w:rsid w:val="00E245E9"/>
    <w:rsid w:val="00E31B5C"/>
    <w:rsid w:val="00E32ADC"/>
    <w:rsid w:val="00E34D63"/>
    <w:rsid w:val="00E36F1A"/>
    <w:rsid w:val="00E406E0"/>
    <w:rsid w:val="00E44767"/>
    <w:rsid w:val="00E455C2"/>
    <w:rsid w:val="00E50F70"/>
    <w:rsid w:val="00E51478"/>
    <w:rsid w:val="00E563C8"/>
    <w:rsid w:val="00E57501"/>
    <w:rsid w:val="00E60A40"/>
    <w:rsid w:val="00E620EE"/>
    <w:rsid w:val="00E62EAC"/>
    <w:rsid w:val="00E67696"/>
    <w:rsid w:val="00E72F3C"/>
    <w:rsid w:val="00E73E26"/>
    <w:rsid w:val="00E80616"/>
    <w:rsid w:val="00E84986"/>
    <w:rsid w:val="00E868FA"/>
    <w:rsid w:val="00E87033"/>
    <w:rsid w:val="00E916EF"/>
    <w:rsid w:val="00E94C31"/>
    <w:rsid w:val="00E96103"/>
    <w:rsid w:val="00E96FFA"/>
    <w:rsid w:val="00EA021F"/>
    <w:rsid w:val="00EA4A33"/>
    <w:rsid w:val="00EA7363"/>
    <w:rsid w:val="00EB6F66"/>
    <w:rsid w:val="00EC3D25"/>
    <w:rsid w:val="00EC5CB4"/>
    <w:rsid w:val="00EC6204"/>
    <w:rsid w:val="00ED08BD"/>
    <w:rsid w:val="00ED0E07"/>
    <w:rsid w:val="00ED4273"/>
    <w:rsid w:val="00ED428A"/>
    <w:rsid w:val="00ED63BE"/>
    <w:rsid w:val="00ED702A"/>
    <w:rsid w:val="00EE1E4B"/>
    <w:rsid w:val="00EE23AB"/>
    <w:rsid w:val="00EE584F"/>
    <w:rsid w:val="00EE5ADD"/>
    <w:rsid w:val="00EE6B12"/>
    <w:rsid w:val="00EF07A5"/>
    <w:rsid w:val="00EF12B1"/>
    <w:rsid w:val="00EF5608"/>
    <w:rsid w:val="00EF5A87"/>
    <w:rsid w:val="00EF60E5"/>
    <w:rsid w:val="00F02A47"/>
    <w:rsid w:val="00F050EF"/>
    <w:rsid w:val="00F06339"/>
    <w:rsid w:val="00F07101"/>
    <w:rsid w:val="00F07254"/>
    <w:rsid w:val="00F07E35"/>
    <w:rsid w:val="00F10121"/>
    <w:rsid w:val="00F1261A"/>
    <w:rsid w:val="00F1327C"/>
    <w:rsid w:val="00F21126"/>
    <w:rsid w:val="00F22731"/>
    <w:rsid w:val="00F24C59"/>
    <w:rsid w:val="00F277C8"/>
    <w:rsid w:val="00F30CEB"/>
    <w:rsid w:val="00F329E7"/>
    <w:rsid w:val="00F3727F"/>
    <w:rsid w:val="00F40C1D"/>
    <w:rsid w:val="00F41EFF"/>
    <w:rsid w:val="00F4535A"/>
    <w:rsid w:val="00F50B9A"/>
    <w:rsid w:val="00F528B2"/>
    <w:rsid w:val="00F53900"/>
    <w:rsid w:val="00F60F15"/>
    <w:rsid w:val="00F62EFC"/>
    <w:rsid w:val="00F632EE"/>
    <w:rsid w:val="00F6703B"/>
    <w:rsid w:val="00F671B4"/>
    <w:rsid w:val="00F753BC"/>
    <w:rsid w:val="00F81DCF"/>
    <w:rsid w:val="00F82CEF"/>
    <w:rsid w:val="00F90B1A"/>
    <w:rsid w:val="00F91987"/>
    <w:rsid w:val="00F9498B"/>
    <w:rsid w:val="00F94A63"/>
    <w:rsid w:val="00F9597A"/>
    <w:rsid w:val="00F962FA"/>
    <w:rsid w:val="00F97595"/>
    <w:rsid w:val="00F97A05"/>
    <w:rsid w:val="00FA1997"/>
    <w:rsid w:val="00FA2326"/>
    <w:rsid w:val="00FA2A4A"/>
    <w:rsid w:val="00FA407B"/>
    <w:rsid w:val="00FA5388"/>
    <w:rsid w:val="00FA7AE0"/>
    <w:rsid w:val="00FB1B21"/>
    <w:rsid w:val="00FB1C64"/>
    <w:rsid w:val="00FC292E"/>
    <w:rsid w:val="00FC2DA9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7E54"/>
    <w:rsid w:val="00FF061D"/>
    <w:rsid w:val="00FF162E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B012B"/>
  </w:style>
  <w:style w:type="character" w:customStyle="1" w:styleId="af">
    <w:name w:val="註解文字 字元"/>
    <w:basedOn w:val="a0"/>
    <w:link w:val="ae"/>
    <w:uiPriority w:val="99"/>
    <w:semiHidden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37500-BDB6-48DB-8BE3-2259AA19E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8</cp:revision>
  <cp:lastPrinted>2023-02-07T10:45:00Z</cp:lastPrinted>
  <dcterms:created xsi:type="dcterms:W3CDTF">2023-02-07T09:59:00Z</dcterms:created>
  <dcterms:modified xsi:type="dcterms:W3CDTF">2023-02-15T01:29:00Z</dcterms:modified>
</cp:coreProperties>
</file>